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38FEA" w14:textId="77777777" w:rsidR="00426C68" w:rsidRDefault="00426C68" w:rsidP="00E47D13">
      <w:pPr>
        <w:tabs>
          <w:tab w:val="left" w:pos="1260"/>
          <w:tab w:val="left" w:pos="1530"/>
          <w:tab w:val="left" w:pos="8010"/>
          <w:tab w:val="right" w:leader="underscore" w:pos="10890"/>
        </w:tabs>
        <w:spacing w:after="200"/>
        <w:jc w:val="center"/>
        <w:rPr>
          <w:rFonts w:ascii="Open Sans" w:hAnsi="Open Sans" w:cs="Open Sans"/>
          <w:b/>
          <w:sz w:val="28"/>
          <w:szCs w:val="28"/>
        </w:rPr>
      </w:pPr>
    </w:p>
    <w:p w14:paraId="3C637BBB" w14:textId="0A9C75F9" w:rsidR="00E47D13" w:rsidRPr="00EE1A99" w:rsidRDefault="00226E09" w:rsidP="00E46CB4">
      <w:pPr>
        <w:tabs>
          <w:tab w:val="left" w:pos="1260"/>
          <w:tab w:val="left" w:pos="1530"/>
          <w:tab w:val="left" w:pos="8010"/>
          <w:tab w:val="right" w:leader="underscore" w:pos="10890"/>
        </w:tabs>
        <w:spacing w:after="200"/>
        <w:jc w:val="center"/>
        <w:rPr>
          <w:rFonts w:ascii="Open Sans" w:hAnsi="Open Sans" w:cs="Open Sans"/>
          <w:b/>
          <w:sz w:val="28"/>
          <w:szCs w:val="28"/>
        </w:rPr>
      </w:pPr>
      <w:r w:rsidRPr="00226E09">
        <w:rPr>
          <w:rFonts w:ascii="Open Sans" w:hAnsi="Open Sans" w:cs="Open Sans"/>
          <w:b/>
          <w:sz w:val="28"/>
          <w:szCs w:val="28"/>
          <w:lang w:val="es-MX"/>
        </w:rPr>
        <w:t xml:space="preserve">Gallatin Valley Food Bank Hoja de Entrada </w:t>
      </w:r>
      <w:r w:rsidR="00EA063C" w:rsidRPr="00226E09">
        <w:rPr>
          <w:rFonts w:ascii="Open Sans" w:hAnsi="Open Sans" w:cs="Open Sans"/>
          <w:b/>
          <w:sz w:val="28"/>
          <w:szCs w:val="28"/>
          <w:lang w:val="es-MX"/>
        </w:rPr>
        <w:t>del</w:t>
      </w:r>
      <w:r w:rsidRPr="00226E09">
        <w:rPr>
          <w:rFonts w:ascii="Open Sans" w:hAnsi="Open Sans" w:cs="Open Sans"/>
          <w:b/>
          <w:sz w:val="28"/>
          <w:szCs w:val="28"/>
          <w:lang w:val="es-MX"/>
        </w:rPr>
        <w:t xml:space="preserve"> Cliente </w:t>
      </w:r>
    </w:p>
    <w:p w14:paraId="4C088A54" w14:textId="77777777" w:rsidR="007613AB" w:rsidRPr="007613AB" w:rsidRDefault="007613AB" w:rsidP="007613AB">
      <w:pPr>
        <w:tabs>
          <w:tab w:val="left" w:pos="1260"/>
          <w:tab w:val="left" w:pos="1530"/>
          <w:tab w:val="left" w:pos="8010"/>
          <w:tab w:val="right" w:leader="underscore" w:pos="10890"/>
        </w:tabs>
        <w:spacing w:after="200"/>
        <w:rPr>
          <w:rFonts w:ascii="Open Sans" w:hAnsi="Open Sans" w:cs="Open Sans"/>
          <w:b/>
          <w:bCs/>
          <w:sz w:val="22"/>
          <w:szCs w:val="22"/>
          <w:lang w:val="es-AR"/>
        </w:rPr>
      </w:pPr>
      <w:r w:rsidRPr="007613AB">
        <w:rPr>
          <w:rFonts w:ascii="Open Sans" w:hAnsi="Open Sans" w:cs="Open Sans"/>
          <w:b/>
          <w:bCs/>
          <w:sz w:val="22"/>
          <w:szCs w:val="22"/>
          <w:lang w:val="es-AR"/>
        </w:rPr>
        <w:t>Favor de llenar esta hoja lo mejor que pueda para que podemos ayudarle mejor. Esta información se utiliza por el Gallatin Valley Food Bank y HRDC para contactarle, y estimar las necesidades de nuestra comunidad. Esta información no está dada a cualquier otra organización. Sus repuestas no afectan su elegibilidad para recibir servicios del Food Bank. Agradecemos su tiempo para llenar esta hoja.</w:t>
      </w:r>
    </w:p>
    <w:p w14:paraId="434A773B" w14:textId="57C9A9E0" w:rsidR="007613AB" w:rsidRDefault="007613AB" w:rsidP="006D5AE9">
      <w:pPr>
        <w:pStyle w:val="NoSpacing"/>
        <w:rPr>
          <w:rFonts w:ascii="Open Sans" w:hAnsi="Open Sans" w:cs="Open Sans"/>
          <w:lang w:val="es-MX"/>
        </w:rPr>
      </w:pPr>
      <w:r w:rsidRPr="007613AB">
        <w:rPr>
          <w:rFonts w:ascii="Open Sans" w:hAnsi="Open Sans" w:cs="Open Sans"/>
          <w:lang w:val="es-MX"/>
        </w:rPr>
        <w:t>Dirección: ________________</w:t>
      </w:r>
      <w:r w:rsidRPr="007613AB">
        <w:rPr>
          <w:rFonts w:ascii="Open Sans" w:hAnsi="Open Sans" w:cs="Open Sans"/>
          <w:lang w:val="es-MX"/>
        </w:rPr>
        <w:softHyphen/>
      </w:r>
      <w:r w:rsidRPr="007613AB">
        <w:rPr>
          <w:rFonts w:ascii="Open Sans" w:hAnsi="Open Sans" w:cs="Open Sans"/>
          <w:lang w:val="es-MX"/>
        </w:rPr>
        <w:softHyphen/>
        <w:t>_______</w:t>
      </w:r>
      <w:r>
        <w:rPr>
          <w:rFonts w:ascii="Open Sans" w:hAnsi="Open Sans" w:cs="Open Sans"/>
          <w:lang w:val="es-MX"/>
        </w:rPr>
        <w:t>____________________</w:t>
      </w:r>
      <w:r w:rsidRPr="007613AB">
        <w:rPr>
          <w:rFonts w:ascii="Open Sans" w:hAnsi="Open Sans" w:cs="Open Sans"/>
          <w:lang w:val="es-MX"/>
        </w:rPr>
        <w:t xml:space="preserve"> Ciudad: _______________</w:t>
      </w:r>
      <w:r>
        <w:rPr>
          <w:rFonts w:ascii="Open Sans" w:hAnsi="Open Sans" w:cs="Open Sans"/>
          <w:lang w:val="es-MX"/>
        </w:rPr>
        <w:t>_____________</w:t>
      </w:r>
      <w:r w:rsidRPr="007613AB">
        <w:rPr>
          <w:rFonts w:ascii="Open Sans" w:hAnsi="Open Sans" w:cs="Open Sans"/>
          <w:lang w:val="es-MX"/>
        </w:rPr>
        <w:t xml:space="preserve"> Estado: _____</w:t>
      </w:r>
      <w:r>
        <w:rPr>
          <w:rFonts w:ascii="Open Sans" w:hAnsi="Open Sans" w:cs="Open Sans"/>
          <w:lang w:val="es-MX"/>
        </w:rPr>
        <w:t>_____</w:t>
      </w:r>
      <w:r w:rsidRPr="007613AB">
        <w:rPr>
          <w:rFonts w:ascii="Open Sans" w:hAnsi="Open Sans" w:cs="Open Sans"/>
          <w:lang w:val="es-MX"/>
        </w:rPr>
        <w:t xml:space="preserve"> Código: __________</w:t>
      </w:r>
      <w:r>
        <w:rPr>
          <w:rFonts w:ascii="Open Sans" w:hAnsi="Open Sans" w:cs="Open Sans"/>
          <w:lang w:val="es-MX"/>
        </w:rPr>
        <w:t>___</w:t>
      </w:r>
      <w:r w:rsidRPr="007613AB">
        <w:rPr>
          <w:rFonts w:ascii="Open Sans" w:hAnsi="Open Sans" w:cs="Open Sans"/>
          <w:lang w:val="es-MX"/>
        </w:rPr>
        <w:br/>
        <w:t>Teléfono: (___</w:t>
      </w:r>
      <w:r>
        <w:rPr>
          <w:rFonts w:ascii="Open Sans" w:hAnsi="Open Sans" w:cs="Open Sans"/>
          <w:lang w:val="es-MX"/>
        </w:rPr>
        <w:t>__</w:t>
      </w:r>
      <w:r w:rsidRPr="007613AB">
        <w:rPr>
          <w:rFonts w:ascii="Open Sans" w:hAnsi="Open Sans" w:cs="Open Sans"/>
          <w:lang w:val="es-MX"/>
        </w:rPr>
        <w:t>_)__________</w:t>
      </w:r>
      <w:r>
        <w:rPr>
          <w:rFonts w:ascii="Open Sans" w:hAnsi="Open Sans" w:cs="Open Sans"/>
          <w:lang w:val="es-MX"/>
        </w:rPr>
        <w:t>____________</w:t>
      </w:r>
      <w:r w:rsidRPr="007613AB">
        <w:rPr>
          <w:rFonts w:ascii="Open Sans" w:hAnsi="Open Sans" w:cs="Open Sans"/>
          <w:lang w:val="es-MX"/>
        </w:rPr>
        <w:t xml:space="preserve">_ </w:t>
      </w:r>
    </w:p>
    <w:p w14:paraId="10C3667D" w14:textId="77777777" w:rsidR="007613AB" w:rsidRDefault="007613AB" w:rsidP="006D5AE9">
      <w:pPr>
        <w:pStyle w:val="NoSpacing"/>
        <w:rPr>
          <w:rFonts w:ascii="Open Sans" w:hAnsi="Open Sans" w:cs="Open Sans"/>
          <w:highlight w:val="lightGray"/>
          <w:lang w:val="es-MX"/>
        </w:rPr>
      </w:pPr>
    </w:p>
    <w:p w14:paraId="7EE9A2F5" w14:textId="7BE3D50F" w:rsidR="00EE1A99" w:rsidRPr="00EE1A99" w:rsidRDefault="007613AB" w:rsidP="006D5AE9">
      <w:pPr>
        <w:pStyle w:val="NoSpacing"/>
        <w:rPr>
          <w:rFonts w:ascii="Open Sans" w:hAnsi="Open Sans" w:cs="Open Sans"/>
          <w:sz w:val="20"/>
          <w:szCs w:val="20"/>
        </w:rPr>
      </w:pPr>
      <w:r w:rsidRPr="007613AB">
        <w:rPr>
          <w:rFonts w:ascii="Open Sans" w:hAnsi="Open Sans" w:cs="Open Sans"/>
          <w:highlight w:val="lightGray"/>
          <w:lang w:val="es-MX"/>
        </w:rPr>
        <w:t xml:space="preserve">Recibe ud alimentos especial para personas de mayor edad?  </w:t>
      </w:r>
      <w:r w:rsidR="006D5AE9" w:rsidRPr="00EE1A99">
        <w:rPr>
          <w:rFonts w:ascii="Open Sans" w:hAnsi="Open Sans" w:cs="Open Sans"/>
        </w:rPr>
        <w:sym w:font="Wingdings" w:char="F06F"/>
      </w:r>
      <w:r w:rsidR="006D5AE9" w:rsidRPr="00EE1A99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S</w:t>
      </w:r>
      <w:r w:rsidR="00C2536F" w:rsidRPr="00C2536F">
        <w:rPr>
          <w:rFonts w:ascii="Open Sans" w:hAnsi="Open Sans" w:cs="Open Sans"/>
          <w:lang w:val="es-MX"/>
        </w:rPr>
        <w:t>í</w:t>
      </w:r>
      <w:r w:rsidR="00CE7A0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   </w:t>
      </w:r>
      <w:r w:rsidR="006D5AE9" w:rsidRPr="00EE1A99">
        <w:rPr>
          <w:rFonts w:ascii="Open Sans" w:hAnsi="Open Sans" w:cs="Open Sans"/>
        </w:rPr>
        <w:sym w:font="Wingdings" w:char="F06F"/>
      </w:r>
      <w:r w:rsidR="006D5AE9" w:rsidRPr="00EE1A99">
        <w:rPr>
          <w:rFonts w:ascii="Open Sans" w:hAnsi="Open Sans" w:cs="Open Sans"/>
        </w:rPr>
        <w:t xml:space="preserve"> No</w:t>
      </w:r>
      <w:r w:rsidR="00CE7A0E">
        <w:rPr>
          <w:rFonts w:ascii="Open Sans" w:hAnsi="Open Sans" w:cs="Open Sans"/>
        </w:rPr>
        <w:t xml:space="preserve">  </w:t>
      </w:r>
      <w:r w:rsidR="006D5AE9" w:rsidRPr="00EE1A99">
        <w:rPr>
          <w:rFonts w:ascii="Open Sans" w:hAnsi="Open Sans" w:cs="Open Sans"/>
          <w:sz w:val="20"/>
          <w:szCs w:val="20"/>
        </w:rPr>
        <w:t xml:space="preserve"> </w:t>
      </w:r>
    </w:p>
    <w:p w14:paraId="1FA04AF2" w14:textId="2FF94830" w:rsidR="006D5AE9" w:rsidRPr="00EE1A99" w:rsidRDefault="006D5AE9" w:rsidP="006D5AE9">
      <w:pPr>
        <w:pStyle w:val="NoSpacing"/>
        <w:rPr>
          <w:rFonts w:ascii="Open Sans" w:hAnsi="Open Sans" w:cs="Open Sans"/>
        </w:rPr>
      </w:pPr>
      <w:r w:rsidRPr="00EE1A99">
        <w:rPr>
          <w:rFonts w:ascii="Open Sans" w:hAnsi="Open Sans" w:cs="Open Sans"/>
          <w:sz w:val="20"/>
          <w:szCs w:val="20"/>
        </w:rPr>
        <w:t xml:space="preserve">                                                                </w:t>
      </w:r>
    </w:p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</w:tblPr>
      <w:tblGrid>
        <w:gridCol w:w="4855"/>
        <w:gridCol w:w="2610"/>
        <w:gridCol w:w="1980"/>
        <w:gridCol w:w="1260"/>
        <w:gridCol w:w="2160"/>
        <w:gridCol w:w="1620"/>
      </w:tblGrid>
      <w:tr w:rsidR="001A3E70" w:rsidRPr="00EE1A99" w14:paraId="64F4BFDB" w14:textId="77777777" w:rsidTr="00BE0FE8">
        <w:trPr>
          <w:trHeight w:val="1152"/>
        </w:trPr>
        <w:tc>
          <w:tcPr>
            <w:tcW w:w="4855" w:type="dxa"/>
          </w:tcPr>
          <w:p w14:paraId="5E80CAA9" w14:textId="046274D5" w:rsidR="007613AB" w:rsidRPr="007613AB" w:rsidRDefault="007613AB" w:rsidP="007613AB">
            <w:pPr>
              <w:pStyle w:val="NoSpacing"/>
              <w:jc w:val="center"/>
              <w:rPr>
                <w:rFonts w:ascii="Open Sans" w:hAnsi="Open Sans" w:cs="Open Sans"/>
                <w:b/>
                <w:bCs/>
                <w:highlight w:val="lightGray"/>
                <w:u w:val="single"/>
                <w:lang w:val="es-MX"/>
              </w:rPr>
            </w:pPr>
            <w:r w:rsidRPr="007613AB">
              <w:rPr>
                <w:rFonts w:ascii="Open Sans" w:hAnsi="Open Sans" w:cs="Open Sans"/>
                <w:b/>
                <w:bCs/>
                <w:highlight w:val="lightGray"/>
                <w:u w:val="single"/>
                <w:lang w:val="es-MX"/>
              </w:rPr>
              <w:t>Miembros permenantes del domicilio</w:t>
            </w:r>
          </w:p>
          <w:p w14:paraId="7C8E0B54" w14:textId="77777777" w:rsidR="00226E09" w:rsidRPr="00226E09" w:rsidRDefault="00226E09" w:rsidP="00226E09">
            <w:pPr>
              <w:pStyle w:val="NoSpacing"/>
              <w:jc w:val="center"/>
              <w:rPr>
                <w:rFonts w:ascii="Open Sans" w:hAnsi="Open Sans" w:cs="Open Sans"/>
                <w:sz w:val="20"/>
                <w:szCs w:val="20"/>
                <w:lang w:val="es-MX"/>
              </w:rPr>
            </w:pPr>
            <w:r w:rsidRPr="00226E09">
              <w:rPr>
                <w:rFonts w:ascii="Open Sans" w:hAnsi="Open Sans" w:cs="Open Sans"/>
                <w:sz w:val="20"/>
                <w:szCs w:val="20"/>
                <w:lang w:val="es-MX"/>
              </w:rPr>
              <w:t>(Favor escribe a ti mismo primero)</w:t>
            </w:r>
          </w:p>
          <w:p w14:paraId="70559AA9" w14:textId="77777777" w:rsidR="00226E09" w:rsidRPr="00226E09" w:rsidRDefault="00226E09" w:rsidP="00226E09">
            <w:pPr>
              <w:pStyle w:val="NoSpacing"/>
              <w:rPr>
                <w:rFonts w:ascii="Open Sans" w:hAnsi="Open Sans" w:cs="Open Sans"/>
                <w:sz w:val="20"/>
                <w:szCs w:val="20"/>
                <w:lang w:val="es-MX"/>
              </w:rPr>
            </w:pPr>
          </w:p>
          <w:p w14:paraId="11152EA5" w14:textId="1F1B3D0F" w:rsidR="001A3E70" w:rsidRPr="00226E09" w:rsidRDefault="00226E09" w:rsidP="00226E09">
            <w:pPr>
              <w:pStyle w:val="NoSpacing"/>
              <w:jc w:val="center"/>
              <w:rPr>
                <w:rFonts w:ascii="Open Sans" w:hAnsi="Open Sans" w:cs="Open Sans"/>
              </w:rPr>
            </w:pPr>
            <w:r w:rsidRPr="00226E09">
              <w:rPr>
                <w:rFonts w:ascii="Open Sans" w:hAnsi="Open Sans" w:cs="Open Sans"/>
              </w:rPr>
              <w:t>Nombre           Apellido</w:t>
            </w:r>
          </w:p>
        </w:tc>
        <w:tc>
          <w:tcPr>
            <w:tcW w:w="2610" w:type="dxa"/>
          </w:tcPr>
          <w:p w14:paraId="368510C2" w14:textId="77777777" w:rsidR="00C2536F" w:rsidRP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highlight w:val="lightGray"/>
                <w:u w:val="single"/>
                <w:lang w:val="es-MX"/>
              </w:rPr>
            </w:pPr>
            <w:r w:rsidRPr="00C2536F">
              <w:rPr>
                <w:rFonts w:ascii="Open Sans" w:hAnsi="Open Sans" w:cs="Open Sans"/>
                <w:highlight w:val="lightGray"/>
                <w:u w:val="single"/>
                <w:lang w:val="es-MX"/>
              </w:rPr>
              <w:t>Número de Identificación</w:t>
            </w:r>
          </w:p>
          <w:p w14:paraId="6A61EFC5" w14:textId="77777777" w:rsidR="001A3E70" w:rsidRPr="00A6239C" w:rsidRDefault="001A3E70" w:rsidP="00C2536F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</w:p>
          <w:p w14:paraId="0D720437" w14:textId="274A8F41" w:rsidR="00EE1A99" w:rsidRPr="00A6239C" w:rsidRDefault="00BE0FE8" w:rsidP="00BE0FE8">
            <w:pPr>
              <w:pStyle w:val="NoSpacing"/>
              <w:jc w:val="center"/>
              <w:rPr>
                <w:rFonts w:ascii="Open Sans" w:hAnsi="Open Sans" w:cs="Open Sans"/>
                <w:sz w:val="16"/>
                <w:szCs w:val="16"/>
                <w:lang w:val="es-MX"/>
              </w:rPr>
            </w:pPr>
            <w:r w:rsidRPr="00BE0FE8">
              <w:rPr>
                <w:rFonts w:ascii="Open Sans" w:hAnsi="Open Sans" w:cs="Open Sans"/>
                <w:sz w:val="16"/>
                <w:szCs w:val="16"/>
              </w:rPr>
              <w:t>últimos 4</w:t>
            </w:r>
            <w:r w:rsidRPr="00BE0FE8">
              <w:rPr>
                <w:rFonts w:ascii="Open Sans" w:hAnsi="Open Sans" w:cs="Open Sans"/>
                <w:sz w:val="16"/>
                <w:szCs w:val="16"/>
                <w:lang w:val="es-MX"/>
              </w:rPr>
              <w:t xml:space="preserve"> números de Social Security</w:t>
            </w:r>
            <w:r w:rsidRPr="00A6239C">
              <w:rPr>
                <w:rFonts w:ascii="Open Sans" w:hAnsi="Open Sans" w:cs="Open Sans"/>
                <w:sz w:val="16"/>
                <w:szCs w:val="16"/>
                <w:lang w:val="es-MX"/>
              </w:rPr>
              <w:t xml:space="preserve"> </w:t>
            </w:r>
            <w:r w:rsidRPr="00BE0FE8">
              <w:rPr>
                <w:rFonts w:ascii="Open Sans" w:hAnsi="Open Sans" w:cs="Open Sans"/>
                <w:sz w:val="16"/>
                <w:szCs w:val="16"/>
                <w:lang w:val="es-MX"/>
              </w:rPr>
              <w:t>o</w:t>
            </w:r>
            <w:r w:rsidRPr="00A6239C">
              <w:rPr>
                <w:rFonts w:ascii="Open Sans" w:hAnsi="Open Sans" w:cs="Open Sans"/>
                <w:sz w:val="16"/>
                <w:szCs w:val="16"/>
                <w:lang w:val="es-MX"/>
              </w:rPr>
              <w:t xml:space="preserve"> número de licencia</w:t>
            </w:r>
          </w:p>
        </w:tc>
        <w:tc>
          <w:tcPr>
            <w:tcW w:w="1980" w:type="dxa"/>
          </w:tcPr>
          <w:p w14:paraId="0E75D3CA" w14:textId="50BCFEA4" w:rsid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highlight w:val="lightGray"/>
                <w:u w:val="single"/>
                <w:lang w:val="es-MX"/>
              </w:rPr>
            </w:pPr>
            <w:r w:rsidRPr="00C2536F">
              <w:rPr>
                <w:rFonts w:ascii="Open Sans" w:hAnsi="Open Sans" w:cs="Open Sans"/>
                <w:highlight w:val="lightGray"/>
                <w:u w:val="single"/>
                <w:lang w:val="es-MX"/>
              </w:rPr>
              <w:t>Relación con usted</w:t>
            </w:r>
          </w:p>
          <w:p w14:paraId="7D81BDAE" w14:textId="77777777" w:rsidR="00C2536F" w:rsidRP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sz w:val="16"/>
                <w:szCs w:val="16"/>
                <w:highlight w:val="lightGray"/>
                <w:u w:val="single"/>
                <w:lang w:val="es-MX"/>
              </w:rPr>
            </w:pPr>
          </w:p>
          <w:p w14:paraId="44B40E48" w14:textId="594A9D62" w:rsidR="001A3E70" w:rsidRP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C2536F">
              <w:rPr>
                <w:rFonts w:ascii="Open Sans" w:hAnsi="Open Sans" w:cs="Open Sans"/>
                <w:sz w:val="16"/>
                <w:szCs w:val="16"/>
                <w:shd w:val="clear" w:color="auto" w:fill="FFFFFF" w:themeFill="background1"/>
                <w:lang w:val="es-MX"/>
              </w:rPr>
              <w:t>Por ejemplo: esposo/a, hijo/a, hermano/a, etc</w:t>
            </w:r>
          </w:p>
        </w:tc>
        <w:tc>
          <w:tcPr>
            <w:tcW w:w="1260" w:type="dxa"/>
          </w:tcPr>
          <w:p w14:paraId="16706A54" w14:textId="77777777" w:rsidR="00C2536F" w:rsidRP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highlight w:val="lightGray"/>
                <w:u w:val="single"/>
                <w:lang w:val="es-MX"/>
              </w:rPr>
            </w:pPr>
            <w:r w:rsidRPr="00C2536F">
              <w:rPr>
                <w:rFonts w:ascii="Open Sans" w:hAnsi="Open Sans" w:cs="Open Sans"/>
                <w:highlight w:val="lightGray"/>
                <w:u w:val="single"/>
                <w:lang w:val="es-MX"/>
              </w:rPr>
              <w:t>Género</w:t>
            </w:r>
          </w:p>
          <w:p w14:paraId="14C21A43" w14:textId="77777777" w:rsidR="00C2536F" w:rsidRPr="00C2536F" w:rsidRDefault="00C2536F" w:rsidP="0018353B">
            <w:pPr>
              <w:pStyle w:val="NoSpacing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  <w:p w14:paraId="6F339E30" w14:textId="7600B8E5" w:rsidR="0018353B" w:rsidRPr="00A6239C" w:rsidRDefault="001A3E70" w:rsidP="0018353B">
            <w:pPr>
              <w:pStyle w:val="NoSpacing"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6239C">
              <w:rPr>
                <w:rFonts w:ascii="Open Sans" w:hAnsi="Open Sans" w:cs="Open Sans"/>
                <w:sz w:val="18"/>
                <w:szCs w:val="18"/>
              </w:rPr>
              <w:t>M/F</w:t>
            </w:r>
          </w:p>
          <w:p w14:paraId="44321A05" w14:textId="18DA0B62" w:rsidR="009A5982" w:rsidRPr="00EE1A99" w:rsidRDefault="0018353B" w:rsidP="0018353B">
            <w:pPr>
              <w:pStyle w:val="NoSpacing"/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A6239C">
              <w:rPr>
                <w:rFonts w:ascii="Open Sans" w:hAnsi="Open Sans" w:cs="Open Sans"/>
                <w:sz w:val="18"/>
                <w:szCs w:val="18"/>
              </w:rPr>
              <w:t>/O</w:t>
            </w:r>
            <w:r w:rsidR="00C2536F" w:rsidRPr="00A6239C">
              <w:rPr>
                <w:rFonts w:ascii="Open Sans" w:hAnsi="Open Sans" w:cs="Open Sans"/>
                <w:sz w:val="18"/>
                <w:szCs w:val="18"/>
              </w:rPr>
              <w:t>tra</w:t>
            </w:r>
          </w:p>
        </w:tc>
        <w:tc>
          <w:tcPr>
            <w:tcW w:w="2160" w:type="dxa"/>
          </w:tcPr>
          <w:p w14:paraId="57C3C4E1" w14:textId="77777777" w:rsidR="00C2536F" w:rsidRPr="00C2536F" w:rsidRDefault="00C2536F" w:rsidP="00C2536F">
            <w:pPr>
              <w:pStyle w:val="NoSpacing"/>
              <w:jc w:val="center"/>
              <w:rPr>
                <w:rFonts w:ascii="Open Sans" w:hAnsi="Open Sans" w:cs="Open Sans"/>
                <w:highlight w:val="lightGray"/>
                <w:u w:val="single"/>
                <w:lang w:val="es-MX"/>
              </w:rPr>
            </w:pPr>
            <w:r w:rsidRPr="00C2536F">
              <w:rPr>
                <w:rFonts w:ascii="Open Sans" w:hAnsi="Open Sans" w:cs="Open Sans"/>
                <w:highlight w:val="lightGray"/>
                <w:u w:val="single"/>
                <w:lang w:val="es-MX"/>
              </w:rPr>
              <w:t>Fecha de nacimiento</w:t>
            </w:r>
          </w:p>
          <w:p w14:paraId="014AFF7D" w14:textId="77777777" w:rsidR="0018353B" w:rsidRPr="00C2536F" w:rsidRDefault="0018353B" w:rsidP="003B316A">
            <w:pPr>
              <w:pStyle w:val="NoSpacing"/>
              <w:jc w:val="center"/>
              <w:rPr>
                <w:rFonts w:ascii="Open Sans" w:hAnsi="Open Sans" w:cs="Open Sans"/>
                <w:sz w:val="16"/>
                <w:szCs w:val="16"/>
              </w:rPr>
            </w:pPr>
          </w:p>
          <w:p w14:paraId="61638891" w14:textId="0EF62536" w:rsidR="001A3E70" w:rsidRPr="00C2536F" w:rsidRDefault="00C2536F" w:rsidP="003B316A">
            <w:pPr>
              <w:pStyle w:val="NoSpacing"/>
              <w:jc w:val="center"/>
              <w:rPr>
                <w:rFonts w:ascii="Open Sans" w:hAnsi="Open Sans" w:cs="Open Sans"/>
                <w:bCs/>
                <w:sz w:val="18"/>
                <w:szCs w:val="18"/>
              </w:rPr>
            </w:pPr>
            <w:r w:rsidRPr="00C2536F">
              <w:rPr>
                <w:rFonts w:ascii="Open Sans" w:hAnsi="Open Sans" w:cs="Open Sans"/>
                <w:bCs/>
                <w:sz w:val="18"/>
                <w:szCs w:val="18"/>
                <w:lang w:val="es-MX"/>
              </w:rPr>
              <w:t>Mes/Día/Año</w:t>
            </w:r>
          </w:p>
        </w:tc>
        <w:tc>
          <w:tcPr>
            <w:tcW w:w="1620" w:type="dxa"/>
          </w:tcPr>
          <w:p w14:paraId="427AFCF7" w14:textId="4AEC35C1" w:rsidR="001A3E70" w:rsidRPr="00EE1A99" w:rsidRDefault="001A3E70" w:rsidP="003B316A">
            <w:pPr>
              <w:pStyle w:val="NoSpacing"/>
              <w:jc w:val="center"/>
              <w:rPr>
                <w:rFonts w:ascii="Open Sans" w:hAnsi="Open Sans" w:cs="Open Sans"/>
                <w:highlight w:val="lightGray"/>
                <w:u w:val="single"/>
              </w:rPr>
            </w:pPr>
            <w:r w:rsidRPr="00EE1A99">
              <w:rPr>
                <w:rFonts w:ascii="Open Sans" w:hAnsi="Open Sans" w:cs="Open Sans"/>
                <w:highlight w:val="lightGray"/>
                <w:u w:val="single"/>
              </w:rPr>
              <w:t>Veteran</w:t>
            </w:r>
            <w:r w:rsidR="00C2536F">
              <w:rPr>
                <w:rFonts w:ascii="Open Sans" w:hAnsi="Open Sans" w:cs="Open Sans"/>
                <w:highlight w:val="lightGray"/>
                <w:u w:val="single"/>
              </w:rPr>
              <w:t>o</w:t>
            </w:r>
          </w:p>
          <w:p w14:paraId="353804C6" w14:textId="77777777" w:rsidR="0018353B" w:rsidRPr="00EE1A99" w:rsidRDefault="0018353B" w:rsidP="003B316A">
            <w:pPr>
              <w:pStyle w:val="NoSpacing"/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  <w:p w14:paraId="034764DA" w14:textId="1F31BF9C" w:rsidR="001A3E70" w:rsidRPr="00EE1A99" w:rsidRDefault="00C2536F" w:rsidP="003B316A">
            <w:pPr>
              <w:pStyle w:val="NoSpacing"/>
              <w:jc w:val="center"/>
              <w:rPr>
                <w:rFonts w:ascii="Open Sans" w:hAnsi="Open Sans" w:cs="Open Sans"/>
                <w:sz w:val="20"/>
                <w:szCs w:val="20"/>
                <w:highlight w:val="lightGray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S</w:t>
            </w:r>
            <w:r w:rsidRPr="00C2536F">
              <w:rPr>
                <w:rFonts w:ascii="Open Sans" w:hAnsi="Open Sans" w:cs="Open Sans"/>
                <w:sz w:val="20"/>
                <w:szCs w:val="20"/>
                <w:lang w:val="es-MX"/>
              </w:rPr>
              <w:t>í</w:t>
            </w:r>
            <w:r w:rsidR="001A3E70" w:rsidRPr="00EE1A99">
              <w:rPr>
                <w:rFonts w:ascii="Open Sans" w:hAnsi="Open Sans" w:cs="Open Sans"/>
                <w:sz w:val="20"/>
                <w:szCs w:val="20"/>
              </w:rPr>
              <w:t>/N</w:t>
            </w:r>
            <w:r>
              <w:rPr>
                <w:rFonts w:ascii="Open Sans" w:hAnsi="Open Sans" w:cs="Open Sans"/>
                <w:sz w:val="20"/>
                <w:szCs w:val="20"/>
              </w:rPr>
              <w:t>o</w:t>
            </w:r>
          </w:p>
        </w:tc>
      </w:tr>
      <w:tr w:rsidR="001A3E70" w:rsidRPr="00EE1A99" w14:paraId="748F0841" w14:textId="77777777" w:rsidTr="00BE0FE8">
        <w:trPr>
          <w:trHeight w:val="593"/>
        </w:trPr>
        <w:tc>
          <w:tcPr>
            <w:tcW w:w="4855" w:type="dxa"/>
            <w:vAlign w:val="center"/>
          </w:tcPr>
          <w:p w14:paraId="1C712B66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1.</w:t>
            </w:r>
          </w:p>
        </w:tc>
        <w:tc>
          <w:tcPr>
            <w:tcW w:w="2610" w:type="dxa"/>
            <w:vAlign w:val="center"/>
          </w:tcPr>
          <w:p w14:paraId="3C9AB5AE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1638B4F2" w14:textId="5D32B210" w:rsidR="001A3E70" w:rsidRPr="00C2536F" w:rsidRDefault="007613AB" w:rsidP="00816235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jc w:val="center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C2536F">
              <w:rPr>
                <w:rFonts w:ascii="Open Sans" w:hAnsi="Open Sans" w:cs="Open Sans"/>
                <w:b/>
                <w:sz w:val="20"/>
                <w:szCs w:val="20"/>
              </w:rPr>
              <w:t>Si mismo</w:t>
            </w:r>
          </w:p>
        </w:tc>
        <w:tc>
          <w:tcPr>
            <w:tcW w:w="1260" w:type="dxa"/>
          </w:tcPr>
          <w:p w14:paraId="18826E80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5ED5DC05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4D669C82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A3E70" w:rsidRPr="00EE1A99" w14:paraId="032CE13D" w14:textId="77777777" w:rsidTr="00BE0FE8">
        <w:trPr>
          <w:trHeight w:val="611"/>
        </w:trPr>
        <w:tc>
          <w:tcPr>
            <w:tcW w:w="4855" w:type="dxa"/>
            <w:vAlign w:val="center"/>
          </w:tcPr>
          <w:p w14:paraId="2E3CAE6F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2.</w:t>
            </w:r>
          </w:p>
        </w:tc>
        <w:tc>
          <w:tcPr>
            <w:tcW w:w="2610" w:type="dxa"/>
            <w:vAlign w:val="center"/>
          </w:tcPr>
          <w:p w14:paraId="68FCA5DF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3F745C24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6DFF9BC7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0208252C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0D86B07A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A3E70" w:rsidRPr="00EE1A99" w14:paraId="4085F0AF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6BC98C04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3.</w:t>
            </w:r>
          </w:p>
        </w:tc>
        <w:tc>
          <w:tcPr>
            <w:tcW w:w="2610" w:type="dxa"/>
            <w:vAlign w:val="center"/>
          </w:tcPr>
          <w:p w14:paraId="2E0D71C3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54D21D6E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1BBFEBC4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2CC479C6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088063EB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A3E70" w:rsidRPr="00EE1A99" w14:paraId="37DE415A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6D6F39E5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4.</w:t>
            </w:r>
          </w:p>
        </w:tc>
        <w:tc>
          <w:tcPr>
            <w:tcW w:w="2610" w:type="dxa"/>
            <w:vAlign w:val="center"/>
          </w:tcPr>
          <w:p w14:paraId="5F0CFB9A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101D3510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B8972CA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73059043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377C5539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A3E70" w:rsidRPr="00EE1A99" w14:paraId="4D344232" w14:textId="77777777" w:rsidTr="00BE0FE8">
        <w:trPr>
          <w:trHeight w:val="620"/>
        </w:trPr>
        <w:tc>
          <w:tcPr>
            <w:tcW w:w="4855" w:type="dxa"/>
            <w:vAlign w:val="center"/>
          </w:tcPr>
          <w:p w14:paraId="647DE4C6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5.</w:t>
            </w:r>
          </w:p>
        </w:tc>
        <w:tc>
          <w:tcPr>
            <w:tcW w:w="2610" w:type="dxa"/>
            <w:vAlign w:val="center"/>
          </w:tcPr>
          <w:p w14:paraId="4CBE59EB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3D8C6BFB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F174D55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4BFE84DA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7E3B8A44" w14:textId="77777777" w:rsidR="001A3E70" w:rsidRPr="00EE1A99" w:rsidRDefault="001A3E70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53194" w:rsidRPr="00EE1A99" w14:paraId="32CF2D21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0458FEEB" w14:textId="51030AE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6.</w:t>
            </w:r>
          </w:p>
        </w:tc>
        <w:tc>
          <w:tcPr>
            <w:tcW w:w="2610" w:type="dxa"/>
            <w:vAlign w:val="center"/>
          </w:tcPr>
          <w:p w14:paraId="653827DA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365DD606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48E8795F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19851F82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23168A95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153194" w:rsidRPr="00EE1A99" w14:paraId="47E4D9BB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69039EA4" w14:textId="3181C110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 w:rsidRPr="00EE1A99">
              <w:rPr>
                <w:rFonts w:ascii="Open Sans" w:hAnsi="Open Sans" w:cs="Open Sans"/>
              </w:rPr>
              <w:t>7.</w:t>
            </w:r>
          </w:p>
        </w:tc>
        <w:tc>
          <w:tcPr>
            <w:tcW w:w="2610" w:type="dxa"/>
            <w:vAlign w:val="center"/>
          </w:tcPr>
          <w:p w14:paraId="4AE9E480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09EFE40F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530CD9F5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2F1262EC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6F69C62F" w14:textId="77777777" w:rsidR="00153194" w:rsidRPr="00EE1A99" w:rsidRDefault="00153194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ED6CCE" w:rsidRPr="00EE1A99" w14:paraId="49AC1253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1A634245" w14:textId="46D72F6D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8.</w:t>
            </w:r>
          </w:p>
        </w:tc>
        <w:tc>
          <w:tcPr>
            <w:tcW w:w="2610" w:type="dxa"/>
            <w:vAlign w:val="center"/>
          </w:tcPr>
          <w:p w14:paraId="6CF200F1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1B1B2061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7AB5E268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2EBBA053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6F026365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  <w:tr w:rsidR="00ED6CCE" w:rsidRPr="00EE1A99" w14:paraId="52BF6F7D" w14:textId="77777777" w:rsidTr="00BE0FE8">
        <w:trPr>
          <w:trHeight w:val="530"/>
        </w:trPr>
        <w:tc>
          <w:tcPr>
            <w:tcW w:w="4855" w:type="dxa"/>
            <w:vAlign w:val="center"/>
          </w:tcPr>
          <w:p w14:paraId="79863F43" w14:textId="584CE95E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9.</w:t>
            </w:r>
          </w:p>
        </w:tc>
        <w:tc>
          <w:tcPr>
            <w:tcW w:w="2610" w:type="dxa"/>
            <w:vAlign w:val="center"/>
          </w:tcPr>
          <w:p w14:paraId="2E35F5B6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980" w:type="dxa"/>
            <w:vAlign w:val="center"/>
          </w:tcPr>
          <w:p w14:paraId="67201112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260" w:type="dxa"/>
          </w:tcPr>
          <w:p w14:paraId="543BC418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2160" w:type="dxa"/>
          </w:tcPr>
          <w:p w14:paraId="13DE9D6B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  <w:tc>
          <w:tcPr>
            <w:tcW w:w="1620" w:type="dxa"/>
          </w:tcPr>
          <w:p w14:paraId="5E49DD66" w14:textId="77777777" w:rsidR="00ED6CCE" w:rsidRPr="00EE1A99" w:rsidRDefault="00ED6CCE" w:rsidP="007639BA">
            <w:pPr>
              <w:tabs>
                <w:tab w:val="left" w:pos="1260"/>
                <w:tab w:val="left" w:pos="1350"/>
                <w:tab w:val="left" w:pos="1530"/>
                <w:tab w:val="left" w:pos="1980"/>
              </w:tabs>
              <w:spacing w:after="40"/>
              <w:rPr>
                <w:rFonts w:ascii="Open Sans" w:hAnsi="Open Sans" w:cs="Open Sans"/>
              </w:rPr>
            </w:pPr>
          </w:p>
        </w:tc>
      </w:tr>
    </w:tbl>
    <w:p w14:paraId="6B8D8BD2" w14:textId="77777777" w:rsidR="0018353B" w:rsidRDefault="0018353B" w:rsidP="00FB0862">
      <w:pPr>
        <w:tabs>
          <w:tab w:val="left" w:pos="1260"/>
          <w:tab w:val="left" w:pos="1530"/>
          <w:tab w:val="left" w:pos="1800"/>
        </w:tabs>
        <w:rPr>
          <w:rFonts w:ascii="Arial" w:hAnsi="Arial" w:cs="Arial"/>
          <w:b/>
          <w:bCs/>
          <w:sz w:val="28"/>
          <w:u w:val="single"/>
        </w:rPr>
      </w:pPr>
    </w:p>
    <w:sectPr w:rsidR="0018353B" w:rsidSect="00C37A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5840" w:h="12240" w:orient="landscape"/>
      <w:pgMar w:top="288" w:right="720" w:bottom="288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B60F8" w14:textId="77777777" w:rsidR="00326FEA" w:rsidRDefault="00326FEA" w:rsidP="00C42D95">
      <w:r>
        <w:separator/>
      </w:r>
    </w:p>
  </w:endnote>
  <w:endnote w:type="continuationSeparator" w:id="0">
    <w:p w14:paraId="056FC8D1" w14:textId="77777777" w:rsidR="00326FEA" w:rsidRDefault="00326FEA" w:rsidP="00C42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EB359" w14:textId="77777777" w:rsidR="006956C3" w:rsidRDefault="006956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1D5AD" w14:textId="52F8C3AD" w:rsidR="006956C3" w:rsidRPr="006956C3" w:rsidRDefault="006956C3" w:rsidP="00D80072">
    <w:pPr>
      <w:pStyle w:val="HTMLPreformatted"/>
      <w:shd w:val="clear" w:color="auto" w:fill="F8F9FA"/>
      <w:spacing w:line="540" w:lineRule="atLeast"/>
      <w:rPr>
        <w:rFonts w:ascii="inherit" w:hAnsi="inherit" w:cs="Courier New"/>
        <w:color w:val="202124"/>
        <w:sz w:val="42"/>
        <w:szCs w:val="42"/>
      </w:rPr>
    </w:pPr>
    <w:r w:rsidRPr="006956C3">
      <w:rPr>
        <w:rFonts w:ascii="Open Sans" w:hAnsi="Open Sans" w:cs="Open Sans"/>
        <w:color w:val="202124"/>
        <w:lang w:val="es-ES"/>
      </w:rPr>
      <w:t>F</w:t>
    </w:r>
    <w:r w:rsidRPr="006956C3">
      <w:rPr>
        <w:rFonts w:ascii="Open Sans" w:hAnsi="Open Sans" w:cs="Open Sans"/>
        <w:color w:val="202124"/>
        <w:lang w:val="es-ES"/>
      </w:rPr>
      <w:t>irma del cliente</w:t>
    </w:r>
    <w:r w:rsidRPr="006956C3">
      <w:rPr>
        <w:rFonts w:ascii="Open Sans" w:hAnsi="Open Sans" w:cs="Open Sans"/>
        <w:color w:val="202124"/>
        <w:lang w:val="es-ES"/>
      </w:rPr>
      <w:t xml:space="preserve"> ___________________________</w:t>
    </w:r>
    <w:r>
      <w:rPr>
        <w:color w:val="202124"/>
        <w:lang w:val="es-ES"/>
      </w:rPr>
      <w:t>____________</w:t>
    </w:r>
    <w:r w:rsidRPr="006956C3">
      <w:rPr>
        <w:rFonts w:ascii="Open Sans" w:hAnsi="Open Sans" w:cs="Open Sans"/>
        <w:color w:val="202124"/>
        <w:lang w:val="es-ES"/>
      </w:rPr>
      <w:t xml:space="preserve">____ Fecha ________________  </w:t>
    </w:r>
    <w:r w:rsidR="00D80072" w:rsidRPr="00D80072">
      <w:rPr>
        <w:rFonts w:ascii="Open Sans" w:hAnsi="Open Sans" w:cs="Open Sans"/>
        <w:color w:val="202124"/>
        <w:lang w:val="es-ES"/>
      </w:rPr>
      <w:t>Solo para uso de oficina</w:t>
    </w:r>
    <w:r w:rsidR="00D80072">
      <w:rPr>
        <w:rFonts w:ascii="Open Sans" w:hAnsi="Open Sans" w:cs="Open Sans"/>
        <w:color w:val="202124"/>
        <w:lang w:val="es-ES"/>
      </w:rPr>
      <w:t xml:space="preserve">: </w:t>
    </w:r>
    <w:r w:rsidRPr="006956C3">
      <w:rPr>
        <w:rFonts w:ascii="Open Sans" w:hAnsi="Open Sans" w:cs="Open Sans"/>
      </w:rPr>
      <w:t>Last GVFB Visit ________ Entered in</w:t>
    </w:r>
    <w:r w:rsidR="00D80072">
      <w:t xml:space="preserve"> CW </w:t>
    </w:r>
    <w:r>
      <w:t>__</w:t>
    </w:r>
    <w:r w:rsidR="00D80072">
      <w:t>___</w:t>
    </w:r>
  </w:p>
  <w:p w14:paraId="57AB98EE" w14:textId="5355DD55" w:rsidR="00D80072" w:rsidRPr="00D80072" w:rsidRDefault="00D80072" w:rsidP="00D80072">
    <w:pPr>
      <w:shd w:val="clear" w:color="auto" w:fill="F8F9FA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540" w:lineRule="atLeast"/>
      <w:rPr>
        <w:rFonts w:ascii="Open Sans" w:hAnsi="Open Sans" w:cs="Open Sans"/>
        <w:color w:val="202124"/>
        <w:sz w:val="20"/>
        <w:szCs w:val="20"/>
      </w:rPr>
    </w:pPr>
  </w:p>
  <w:p w14:paraId="2CD7506A" w14:textId="720F10C2" w:rsidR="006956C3" w:rsidRPr="006956C3" w:rsidRDefault="006956C3" w:rsidP="006956C3">
    <w:pPr>
      <w:pStyle w:val="HTMLPreformatted"/>
      <w:shd w:val="clear" w:color="auto" w:fill="F8F9FA"/>
      <w:spacing w:line="540" w:lineRule="atLeast"/>
      <w:rPr>
        <w:rFonts w:ascii="inherit" w:hAnsi="inherit" w:cs="Courier New"/>
        <w:color w:val="202124"/>
        <w:sz w:val="28"/>
        <w:szCs w:val="28"/>
      </w:rPr>
    </w:pPr>
  </w:p>
  <w:p w14:paraId="3F6413DF" w14:textId="4349CEA8" w:rsidR="006956C3" w:rsidRDefault="006956C3">
    <w:pPr>
      <w:pStyle w:val="Footer"/>
    </w:pPr>
  </w:p>
  <w:p w14:paraId="6219CC8F" w14:textId="77777777" w:rsidR="001605C2" w:rsidRPr="001605C2" w:rsidRDefault="001605C2">
    <w:pPr>
      <w:pStyle w:val="Footer"/>
      <w:rPr>
        <w:rFonts w:ascii="Open Sans" w:hAnsi="Open Sans" w:cs="Open San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19E56" w14:textId="77777777" w:rsidR="006956C3" w:rsidRDefault="00695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FCF3B" w14:textId="77777777" w:rsidR="00326FEA" w:rsidRDefault="00326FEA" w:rsidP="00C42D95">
      <w:r>
        <w:separator/>
      </w:r>
    </w:p>
  </w:footnote>
  <w:footnote w:type="continuationSeparator" w:id="0">
    <w:p w14:paraId="09FB231B" w14:textId="77777777" w:rsidR="00326FEA" w:rsidRDefault="00326FEA" w:rsidP="00C42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F0048" w14:textId="77777777" w:rsidR="006956C3" w:rsidRDefault="006956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B18C" w14:textId="77777777" w:rsidR="006956C3" w:rsidRDefault="006956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7829A" w14:textId="77777777" w:rsidR="006956C3" w:rsidRDefault="0069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A34"/>
    <w:multiLevelType w:val="hybridMultilevel"/>
    <w:tmpl w:val="0F8CE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22F00"/>
    <w:multiLevelType w:val="singleLevel"/>
    <w:tmpl w:val="04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5C91271"/>
    <w:multiLevelType w:val="hybridMultilevel"/>
    <w:tmpl w:val="BF747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8456D"/>
    <w:multiLevelType w:val="hybridMultilevel"/>
    <w:tmpl w:val="74D6D4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975EE"/>
    <w:multiLevelType w:val="hybridMultilevel"/>
    <w:tmpl w:val="02C0EF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E569A"/>
    <w:multiLevelType w:val="hybridMultilevel"/>
    <w:tmpl w:val="4664CF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4D5CE0"/>
    <w:multiLevelType w:val="hybridMultilevel"/>
    <w:tmpl w:val="D382C65A"/>
    <w:lvl w:ilvl="0" w:tplc="CABE5D7C">
      <w:start w:val="12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D37FBE"/>
    <w:multiLevelType w:val="hybridMultilevel"/>
    <w:tmpl w:val="FF503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4289A"/>
    <w:multiLevelType w:val="hybridMultilevel"/>
    <w:tmpl w:val="88861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6571B"/>
    <w:multiLevelType w:val="hybridMultilevel"/>
    <w:tmpl w:val="0D14044E"/>
    <w:lvl w:ilvl="0" w:tplc="775EED54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36E3A"/>
    <w:multiLevelType w:val="hybridMultilevel"/>
    <w:tmpl w:val="FD02BB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E50878"/>
    <w:multiLevelType w:val="hybridMultilevel"/>
    <w:tmpl w:val="04522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B64EDF"/>
    <w:multiLevelType w:val="hybridMultilevel"/>
    <w:tmpl w:val="4B2AFF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9D3017F"/>
    <w:multiLevelType w:val="hybridMultilevel"/>
    <w:tmpl w:val="F93E78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B706F9"/>
    <w:multiLevelType w:val="hybridMultilevel"/>
    <w:tmpl w:val="4B8826C4"/>
    <w:lvl w:ilvl="0" w:tplc="AF12FCBC">
      <w:start w:val="7"/>
      <w:numFmt w:val="decimal"/>
      <w:lvlText w:val="%1)"/>
      <w:lvlJc w:val="left"/>
      <w:pPr>
        <w:tabs>
          <w:tab w:val="num" w:pos="1380"/>
        </w:tabs>
        <w:ind w:left="1380" w:hanging="10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2CB1500"/>
    <w:multiLevelType w:val="hybridMultilevel"/>
    <w:tmpl w:val="4906D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67227F"/>
    <w:multiLevelType w:val="hybridMultilevel"/>
    <w:tmpl w:val="1C983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2262FC"/>
    <w:multiLevelType w:val="hybridMultilevel"/>
    <w:tmpl w:val="4740D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14"/>
  </w:num>
  <w:num w:numId="5">
    <w:abstractNumId w:val="0"/>
  </w:num>
  <w:num w:numId="6">
    <w:abstractNumId w:val="4"/>
  </w:num>
  <w:num w:numId="7">
    <w:abstractNumId w:val="17"/>
  </w:num>
  <w:num w:numId="8">
    <w:abstractNumId w:val="5"/>
  </w:num>
  <w:num w:numId="9">
    <w:abstractNumId w:val="12"/>
  </w:num>
  <w:num w:numId="10">
    <w:abstractNumId w:val="15"/>
  </w:num>
  <w:num w:numId="11">
    <w:abstractNumId w:val="11"/>
  </w:num>
  <w:num w:numId="12">
    <w:abstractNumId w:val="8"/>
  </w:num>
  <w:num w:numId="13">
    <w:abstractNumId w:val="3"/>
  </w:num>
  <w:num w:numId="14">
    <w:abstractNumId w:val="13"/>
  </w:num>
  <w:num w:numId="15">
    <w:abstractNumId w:val="9"/>
  </w:num>
  <w:num w:numId="16">
    <w:abstractNumId w:val="2"/>
  </w:num>
  <w:num w:numId="17">
    <w:abstractNumId w:val="16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tLAwMDKyNDSwNDRV0lEKTi0uzszPAykwqQUAVTuD5SwAAAA="/>
  </w:docVars>
  <w:rsids>
    <w:rsidRoot w:val="00FA47C8"/>
    <w:rsid w:val="000027DD"/>
    <w:rsid w:val="00003AC3"/>
    <w:rsid w:val="00004598"/>
    <w:rsid w:val="00007974"/>
    <w:rsid w:val="00011490"/>
    <w:rsid w:val="00020364"/>
    <w:rsid w:val="00021AE6"/>
    <w:rsid w:val="00021CBE"/>
    <w:rsid w:val="00024B7D"/>
    <w:rsid w:val="000350A5"/>
    <w:rsid w:val="0003788D"/>
    <w:rsid w:val="00046305"/>
    <w:rsid w:val="000505BE"/>
    <w:rsid w:val="00051345"/>
    <w:rsid w:val="0005569D"/>
    <w:rsid w:val="00055EEE"/>
    <w:rsid w:val="00060461"/>
    <w:rsid w:val="00062CA6"/>
    <w:rsid w:val="000658C3"/>
    <w:rsid w:val="0006614D"/>
    <w:rsid w:val="00066F5A"/>
    <w:rsid w:val="00070F77"/>
    <w:rsid w:val="00072766"/>
    <w:rsid w:val="0007381D"/>
    <w:rsid w:val="000776AD"/>
    <w:rsid w:val="000817E1"/>
    <w:rsid w:val="000838F2"/>
    <w:rsid w:val="000901E7"/>
    <w:rsid w:val="0009548C"/>
    <w:rsid w:val="00097268"/>
    <w:rsid w:val="000976D5"/>
    <w:rsid w:val="00097E7C"/>
    <w:rsid w:val="000A148E"/>
    <w:rsid w:val="000A2728"/>
    <w:rsid w:val="000A3D11"/>
    <w:rsid w:val="000A48AE"/>
    <w:rsid w:val="000A5896"/>
    <w:rsid w:val="000B657B"/>
    <w:rsid w:val="000C41E1"/>
    <w:rsid w:val="000C4DAF"/>
    <w:rsid w:val="000D3232"/>
    <w:rsid w:val="000D3440"/>
    <w:rsid w:val="000D3C1D"/>
    <w:rsid w:val="000D44B1"/>
    <w:rsid w:val="000D6BB1"/>
    <w:rsid w:val="000E1458"/>
    <w:rsid w:val="000E3516"/>
    <w:rsid w:val="000E36DC"/>
    <w:rsid w:val="000E3FB2"/>
    <w:rsid w:val="000E6AC4"/>
    <w:rsid w:val="000E6DAD"/>
    <w:rsid w:val="001003BC"/>
    <w:rsid w:val="00111865"/>
    <w:rsid w:val="00111E54"/>
    <w:rsid w:val="0011268A"/>
    <w:rsid w:val="001136E3"/>
    <w:rsid w:val="001170F9"/>
    <w:rsid w:val="00121442"/>
    <w:rsid w:val="0012368B"/>
    <w:rsid w:val="001340BB"/>
    <w:rsid w:val="001340C9"/>
    <w:rsid w:val="00134EF6"/>
    <w:rsid w:val="001361C6"/>
    <w:rsid w:val="001373D8"/>
    <w:rsid w:val="00137CDE"/>
    <w:rsid w:val="00137E6D"/>
    <w:rsid w:val="00145504"/>
    <w:rsid w:val="00153194"/>
    <w:rsid w:val="001605C2"/>
    <w:rsid w:val="001670FA"/>
    <w:rsid w:val="00171AEC"/>
    <w:rsid w:val="00172E76"/>
    <w:rsid w:val="00176497"/>
    <w:rsid w:val="0017692B"/>
    <w:rsid w:val="0017759F"/>
    <w:rsid w:val="001819B3"/>
    <w:rsid w:val="0018353B"/>
    <w:rsid w:val="001877E2"/>
    <w:rsid w:val="001942B7"/>
    <w:rsid w:val="00195977"/>
    <w:rsid w:val="00195B41"/>
    <w:rsid w:val="00197689"/>
    <w:rsid w:val="00197E7C"/>
    <w:rsid w:val="001A354E"/>
    <w:rsid w:val="001A3E70"/>
    <w:rsid w:val="001A737C"/>
    <w:rsid w:val="001A755C"/>
    <w:rsid w:val="001A7B6F"/>
    <w:rsid w:val="001B27B9"/>
    <w:rsid w:val="001B307C"/>
    <w:rsid w:val="001C15F6"/>
    <w:rsid w:val="001C34C1"/>
    <w:rsid w:val="001C39D1"/>
    <w:rsid w:val="001C3CBA"/>
    <w:rsid w:val="001C5CC9"/>
    <w:rsid w:val="001D0DD0"/>
    <w:rsid w:val="001D316D"/>
    <w:rsid w:val="001D398B"/>
    <w:rsid w:val="001D7145"/>
    <w:rsid w:val="001D7839"/>
    <w:rsid w:val="001E0169"/>
    <w:rsid w:val="001E4ABD"/>
    <w:rsid w:val="001E58C1"/>
    <w:rsid w:val="0020428D"/>
    <w:rsid w:val="00204983"/>
    <w:rsid w:val="00212A04"/>
    <w:rsid w:val="00213BCE"/>
    <w:rsid w:val="002145D9"/>
    <w:rsid w:val="002176C8"/>
    <w:rsid w:val="00221694"/>
    <w:rsid w:val="0022400D"/>
    <w:rsid w:val="00224185"/>
    <w:rsid w:val="00226E09"/>
    <w:rsid w:val="00227C64"/>
    <w:rsid w:val="0023357F"/>
    <w:rsid w:val="002350E1"/>
    <w:rsid w:val="00243EF2"/>
    <w:rsid w:val="00245799"/>
    <w:rsid w:val="002465B3"/>
    <w:rsid w:val="0026035C"/>
    <w:rsid w:val="00261A7C"/>
    <w:rsid w:val="00262250"/>
    <w:rsid w:val="002654D2"/>
    <w:rsid w:val="00267DDE"/>
    <w:rsid w:val="00275DE5"/>
    <w:rsid w:val="00276B62"/>
    <w:rsid w:val="00281BB7"/>
    <w:rsid w:val="00282F7A"/>
    <w:rsid w:val="0028328E"/>
    <w:rsid w:val="0028664C"/>
    <w:rsid w:val="00297E9C"/>
    <w:rsid w:val="002A223D"/>
    <w:rsid w:val="002A24EF"/>
    <w:rsid w:val="002A499A"/>
    <w:rsid w:val="002A5C80"/>
    <w:rsid w:val="002B28AE"/>
    <w:rsid w:val="002B6F82"/>
    <w:rsid w:val="002C0439"/>
    <w:rsid w:val="002C106B"/>
    <w:rsid w:val="002C46E3"/>
    <w:rsid w:val="002C6F27"/>
    <w:rsid w:val="002D38D0"/>
    <w:rsid w:val="002D39F2"/>
    <w:rsid w:val="002D7192"/>
    <w:rsid w:val="002E066D"/>
    <w:rsid w:val="002E540C"/>
    <w:rsid w:val="002E55C3"/>
    <w:rsid w:val="002F2F4A"/>
    <w:rsid w:val="002F504D"/>
    <w:rsid w:val="003007EB"/>
    <w:rsid w:val="00300CF7"/>
    <w:rsid w:val="00302618"/>
    <w:rsid w:val="00304B36"/>
    <w:rsid w:val="0030670E"/>
    <w:rsid w:val="00314834"/>
    <w:rsid w:val="00320CB5"/>
    <w:rsid w:val="00321CDE"/>
    <w:rsid w:val="00324674"/>
    <w:rsid w:val="00325BD3"/>
    <w:rsid w:val="00326FEA"/>
    <w:rsid w:val="00327244"/>
    <w:rsid w:val="0032791F"/>
    <w:rsid w:val="00330065"/>
    <w:rsid w:val="00331DBB"/>
    <w:rsid w:val="003331DE"/>
    <w:rsid w:val="0033430F"/>
    <w:rsid w:val="00342778"/>
    <w:rsid w:val="00342B2C"/>
    <w:rsid w:val="00350F25"/>
    <w:rsid w:val="00352A86"/>
    <w:rsid w:val="00354BB8"/>
    <w:rsid w:val="00356904"/>
    <w:rsid w:val="0035769A"/>
    <w:rsid w:val="00365C64"/>
    <w:rsid w:val="00370592"/>
    <w:rsid w:val="003709A9"/>
    <w:rsid w:val="003829B5"/>
    <w:rsid w:val="00382B0F"/>
    <w:rsid w:val="00384C92"/>
    <w:rsid w:val="00387A49"/>
    <w:rsid w:val="0039017C"/>
    <w:rsid w:val="00391D1F"/>
    <w:rsid w:val="00391F7E"/>
    <w:rsid w:val="003928D0"/>
    <w:rsid w:val="003931CB"/>
    <w:rsid w:val="0039744E"/>
    <w:rsid w:val="003A1722"/>
    <w:rsid w:val="003A2208"/>
    <w:rsid w:val="003A71A3"/>
    <w:rsid w:val="003A7241"/>
    <w:rsid w:val="003B006F"/>
    <w:rsid w:val="003B316A"/>
    <w:rsid w:val="003B39E9"/>
    <w:rsid w:val="003B41BB"/>
    <w:rsid w:val="003B6A04"/>
    <w:rsid w:val="003C1711"/>
    <w:rsid w:val="003C20A2"/>
    <w:rsid w:val="003C2316"/>
    <w:rsid w:val="003C437D"/>
    <w:rsid w:val="003C44F9"/>
    <w:rsid w:val="003C56AA"/>
    <w:rsid w:val="003C5A60"/>
    <w:rsid w:val="003C6C99"/>
    <w:rsid w:val="003D7C3B"/>
    <w:rsid w:val="003E047D"/>
    <w:rsid w:val="003E67D9"/>
    <w:rsid w:val="003F11D6"/>
    <w:rsid w:val="003F38C2"/>
    <w:rsid w:val="003F5F9D"/>
    <w:rsid w:val="003F6886"/>
    <w:rsid w:val="003F6B8C"/>
    <w:rsid w:val="00402036"/>
    <w:rsid w:val="0040238E"/>
    <w:rsid w:val="004038C4"/>
    <w:rsid w:val="00405BC4"/>
    <w:rsid w:val="00407F17"/>
    <w:rsid w:val="00412DEF"/>
    <w:rsid w:val="004137BF"/>
    <w:rsid w:val="00416702"/>
    <w:rsid w:val="0042099A"/>
    <w:rsid w:val="00420C19"/>
    <w:rsid w:val="00420DB6"/>
    <w:rsid w:val="00422126"/>
    <w:rsid w:val="00422197"/>
    <w:rsid w:val="00422901"/>
    <w:rsid w:val="0042322C"/>
    <w:rsid w:val="00425EF4"/>
    <w:rsid w:val="00426C68"/>
    <w:rsid w:val="0042769D"/>
    <w:rsid w:val="00436E01"/>
    <w:rsid w:val="00441127"/>
    <w:rsid w:val="004418C4"/>
    <w:rsid w:val="0044546F"/>
    <w:rsid w:val="00447A99"/>
    <w:rsid w:val="00451C26"/>
    <w:rsid w:val="004535E8"/>
    <w:rsid w:val="00453E2B"/>
    <w:rsid w:val="00454CFD"/>
    <w:rsid w:val="004556CE"/>
    <w:rsid w:val="0046439E"/>
    <w:rsid w:val="00466004"/>
    <w:rsid w:val="00466589"/>
    <w:rsid w:val="00467B2D"/>
    <w:rsid w:val="0047237F"/>
    <w:rsid w:val="00473A09"/>
    <w:rsid w:val="00473C73"/>
    <w:rsid w:val="00475F7C"/>
    <w:rsid w:val="00476448"/>
    <w:rsid w:val="004776BF"/>
    <w:rsid w:val="00477BA1"/>
    <w:rsid w:val="0048519B"/>
    <w:rsid w:val="004855F0"/>
    <w:rsid w:val="00485DC9"/>
    <w:rsid w:val="00487344"/>
    <w:rsid w:val="0049228B"/>
    <w:rsid w:val="0049411D"/>
    <w:rsid w:val="00496390"/>
    <w:rsid w:val="00497E3B"/>
    <w:rsid w:val="004A01B7"/>
    <w:rsid w:val="004A02F3"/>
    <w:rsid w:val="004A1CFA"/>
    <w:rsid w:val="004B011F"/>
    <w:rsid w:val="004B2F16"/>
    <w:rsid w:val="004B38B4"/>
    <w:rsid w:val="004B58EF"/>
    <w:rsid w:val="004B5A67"/>
    <w:rsid w:val="004C3E20"/>
    <w:rsid w:val="004C446B"/>
    <w:rsid w:val="004D0FBB"/>
    <w:rsid w:val="004D45FE"/>
    <w:rsid w:val="004D4B69"/>
    <w:rsid w:val="004D7E68"/>
    <w:rsid w:val="004E0849"/>
    <w:rsid w:val="004E08B3"/>
    <w:rsid w:val="004E1897"/>
    <w:rsid w:val="004E3360"/>
    <w:rsid w:val="004E5883"/>
    <w:rsid w:val="004E6594"/>
    <w:rsid w:val="004F1DD9"/>
    <w:rsid w:val="004F521F"/>
    <w:rsid w:val="004F7957"/>
    <w:rsid w:val="00511805"/>
    <w:rsid w:val="00511E6A"/>
    <w:rsid w:val="00517E03"/>
    <w:rsid w:val="00522183"/>
    <w:rsid w:val="0052574F"/>
    <w:rsid w:val="005314D5"/>
    <w:rsid w:val="005411A4"/>
    <w:rsid w:val="00542C9B"/>
    <w:rsid w:val="00551F20"/>
    <w:rsid w:val="00553BCF"/>
    <w:rsid w:val="00554143"/>
    <w:rsid w:val="005544B6"/>
    <w:rsid w:val="00571A66"/>
    <w:rsid w:val="00572D29"/>
    <w:rsid w:val="0057581F"/>
    <w:rsid w:val="00583CB0"/>
    <w:rsid w:val="00583D3E"/>
    <w:rsid w:val="0059340A"/>
    <w:rsid w:val="00593502"/>
    <w:rsid w:val="00593952"/>
    <w:rsid w:val="0059464F"/>
    <w:rsid w:val="005959A1"/>
    <w:rsid w:val="00595C8C"/>
    <w:rsid w:val="00597E35"/>
    <w:rsid w:val="005A15B5"/>
    <w:rsid w:val="005A22C4"/>
    <w:rsid w:val="005A347C"/>
    <w:rsid w:val="005A78F9"/>
    <w:rsid w:val="005B2BB1"/>
    <w:rsid w:val="005B6FAF"/>
    <w:rsid w:val="005B7FF9"/>
    <w:rsid w:val="005C0379"/>
    <w:rsid w:val="005C0763"/>
    <w:rsid w:val="005C4633"/>
    <w:rsid w:val="005C7618"/>
    <w:rsid w:val="005D3867"/>
    <w:rsid w:val="005E3139"/>
    <w:rsid w:val="005E4B72"/>
    <w:rsid w:val="005E5C74"/>
    <w:rsid w:val="005F1D92"/>
    <w:rsid w:val="005F4925"/>
    <w:rsid w:val="005F4A7E"/>
    <w:rsid w:val="005F6E23"/>
    <w:rsid w:val="005F6E70"/>
    <w:rsid w:val="0060153D"/>
    <w:rsid w:val="00610A4D"/>
    <w:rsid w:val="00611C42"/>
    <w:rsid w:val="00614BA1"/>
    <w:rsid w:val="00616AB1"/>
    <w:rsid w:val="00617042"/>
    <w:rsid w:val="00617EEA"/>
    <w:rsid w:val="0062161F"/>
    <w:rsid w:val="00624170"/>
    <w:rsid w:val="006248B7"/>
    <w:rsid w:val="00626861"/>
    <w:rsid w:val="0062696E"/>
    <w:rsid w:val="006269F0"/>
    <w:rsid w:val="00627AF4"/>
    <w:rsid w:val="0063052C"/>
    <w:rsid w:val="00631150"/>
    <w:rsid w:val="00637E0C"/>
    <w:rsid w:val="00641F3E"/>
    <w:rsid w:val="0064488A"/>
    <w:rsid w:val="006467F1"/>
    <w:rsid w:val="006516AC"/>
    <w:rsid w:val="00655130"/>
    <w:rsid w:val="00663F36"/>
    <w:rsid w:val="0066535A"/>
    <w:rsid w:val="00670093"/>
    <w:rsid w:val="0067083A"/>
    <w:rsid w:val="00671AFB"/>
    <w:rsid w:val="00673CC6"/>
    <w:rsid w:val="00680AF0"/>
    <w:rsid w:val="006956C3"/>
    <w:rsid w:val="006A0848"/>
    <w:rsid w:val="006A1A2B"/>
    <w:rsid w:val="006A7F8F"/>
    <w:rsid w:val="006B0905"/>
    <w:rsid w:val="006B481B"/>
    <w:rsid w:val="006B6173"/>
    <w:rsid w:val="006B6B1E"/>
    <w:rsid w:val="006B73E2"/>
    <w:rsid w:val="006C3519"/>
    <w:rsid w:val="006C3D38"/>
    <w:rsid w:val="006D2301"/>
    <w:rsid w:val="006D2F5C"/>
    <w:rsid w:val="006D5AE9"/>
    <w:rsid w:val="006D6B1D"/>
    <w:rsid w:val="006D7B43"/>
    <w:rsid w:val="006D7C03"/>
    <w:rsid w:val="006E33D5"/>
    <w:rsid w:val="006E55D1"/>
    <w:rsid w:val="006E7CD8"/>
    <w:rsid w:val="006F016F"/>
    <w:rsid w:val="006F04B0"/>
    <w:rsid w:val="006F25D7"/>
    <w:rsid w:val="006F2E1C"/>
    <w:rsid w:val="006F365F"/>
    <w:rsid w:val="006F691F"/>
    <w:rsid w:val="0070288C"/>
    <w:rsid w:val="00704C8E"/>
    <w:rsid w:val="00707F12"/>
    <w:rsid w:val="00710271"/>
    <w:rsid w:val="00715BE4"/>
    <w:rsid w:val="00720775"/>
    <w:rsid w:val="007213BD"/>
    <w:rsid w:val="00721E07"/>
    <w:rsid w:val="00726CEC"/>
    <w:rsid w:val="007313A2"/>
    <w:rsid w:val="00734498"/>
    <w:rsid w:val="00740545"/>
    <w:rsid w:val="0074168A"/>
    <w:rsid w:val="00750D4F"/>
    <w:rsid w:val="0075172C"/>
    <w:rsid w:val="007522AA"/>
    <w:rsid w:val="00755B21"/>
    <w:rsid w:val="007613AB"/>
    <w:rsid w:val="00761874"/>
    <w:rsid w:val="007622CA"/>
    <w:rsid w:val="007639BA"/>
    <w:rsid w:val="0076605C"/>
    <w:rsid w:val="00766140"/>
    <w:rsid w:val="00771BE8"/>
    <w:rsid w:val="00777E93"/>
    <w:rsid w:val="00786184"/>
    <w:rsid w:val="00786904"/>
    <w:rsid w:val="00786EF0"/>
    <w:rsid w:val="00790550"/>
    <w:rsid w:val="007A0BC4"/>
    <w:rsid w:val="007A1D95"/>
    <w:rsid w:val="007A1E28"/>
    <w:rsid w:val="007B3624"/>
    <w:rsid w:val="007B4D92"/>
    <w:rsid w:val="007B52F5"/>
    <w:rsid w:val="007C0491"/>
    <w:rsid w:val="007C0A29"/>
    <w:rsid w:val="007C30CE"/>
    <w:rsid w:val="007C580C"/>
    <w:rsid w:val="007C60EC"/>
    <w:rsid w:val="007D2AA7"/>
    <w:rsid w:val="007D36F2"/>
    <w:rsid w:val="007D44B9"/>
    <w:rsid w:val="007F15BD"/>
    <w:rsid w:val="007F58EA"/>
    <w:rsid w:val="00801A9D"/>
    <w:rsid w:val="00802C34"/>
    <w:rsid w:val="00804B4D"/>
    <w:rsid w:val="008132B7"/>
    <w:rsid w:val="00816235"/>
    <w:rsid w:val="00816E1E"/>
    <w:rsid w:val="00823F22"/>
    <w:rsid w:val="00823F68"/>
    <w:rsid w:val="00831A5D"/>
    <w:rsid w:val="00833AB9"/>
    <w:rsid w:val="0083401F"/>
    <w:rsid w:val="0084010B"/>
    <w:rsid w:val="00841DBD"/>
    <w:rsid w:val="00843D72"/>
    <w:rsid w:val="00844376"/>
    <w:rsid w:val="00844C8A"/>
    <w:rsid w:val="008502E1"/>
    <w:rsid w:val="00850A0F"/>
    <w:rsid w:val="0085309B"/>
    <w:rsid w:val="00853D90"/>
    <w:rsid w:val="0085552D"/>
    <w:rsid w:val="00863377"/>
    <w:rsid w:val="0087053F"/>
    <w:rsid w:val="0087078F"/>
    <w:rsid w:val="00871E19"/>
    <w:rsid w:val="00877318"/>
    <w:rsid w:val="008824FB"/>
    <w:rsid w:val="00885E8F"/>
    <w:rsid w:val="008903FB"/>
    <w:rsid w:val="0089066A"/>
    <w:rsid w:val="00894A12"/>
    <w:rsid w:val="008A45E0"/>
    <w:rsid w:val="008A4A3B"/>
    <w:rsid w:val="008B3FB8"/>
    <w:rsid w:val="008B730C"/>
    <w:rsid w:val="008C0C04"/>
    <w:rsid w:val="008C401B"/>
    <w:rsid w:val="008C403F"/>
    <w:rsid w:val="008C4F4D"/>
    <w:rsid w:val="008C6D34"/>
    <w:rsid w:val="008D0141"/>
    <w:rsid w:val="008D05C7"/>
    <w:rsid w:val="008D4C66"/>
    <w:rsid w:val="008D6111"/>
    <w:rsid w:val="008D6E55"/>
    <w:rsid w:val="008E0D7F"/>
    <w:rsid w:val="008E5DA8"/>
    <w:rsid w:val="008E6BFE"/>
    <w:rsid w:val="008F15FE"/>
    <w:rsid w:val="008F16B2"/>
    <w:rsid w:val="008F7051"/>
    <w:rsid w:val="0090061E"/>
    <w:rsid w:val="00902215"/>
    <w:rsid w:val="009039A8"/>
    <w:rsid w:val="00904C53"/>
    <w:rsid w:val="009105D3"/>
    <w:rsid w:val="00910AFF"/>
    <w:rsid w:val="00912670"/>
    <w:rsid w:val="00912B16"/>
    <w:rsid w:val="00913EEB"/>
    <w:rsid w:val="0091465C"/>
    <w:rsid w:val="00915C62"/>
    <w:rsid w:val="0091657D"/>
    <w:rsid w:val="00925E48"/>
    <w:rsid w:val="009301C0"/>
    <w:rsid w:val="0093233F"/>
    <w:rsid w:val="00934E75"/>
    <w:rsid w:val="00937B26"/>
    <w:rsid w:val="009412D5"/>
    <w:rsid w:val="009449E3"/>
    <w:rsid w:val="009456CC"/>
    <w:rsid w:val="00945702"/>
    <w:rsid w:val="009466F8"/>
    <w:rsid w:val="00950228"/>
    <w:rsid w:val="009525B7"/>
    <w:rsid w:val="009547DE"/>
    <w:rsid w:val="009548A7"/>
    <w:rsid w:val="00954B3F"/>
    <w:rsid w:val="00954FC3"/>
    <w:rsid w:val="009565C8"/>
    <w:rsid w:val="009567D8"/>
    <w:rsid w:val="00960002"/>
    <w:rsid w:val="00964BBA"/>
    <w:rsid w:val="00970AD0"/>
    <w:rsid w:val="00972004"/>
    <w:rsid w:val="0097279C"/>
    <w:rsid w:val="009824C8"/>
    <w:rsid w:val="00982EA7"/>
    <w:rsid w:val="009849BB"/>
    <w:rsid w:val="00986F49"/>
    <w:rsid w:val="0098760B"/>
    <w:rsid w:val="00992B77"/>
    <w:rsid w:val="00995188"/>
    <w:rsid w:val="009978E8"/>
    <w:rsid w:val="009A24D4"/>
    <w:rsid w:val="009A32FC"/>
    <w:rsid w:val="009A5982"/>
    <w:rsid w:val="009B07D9"/>
    <w:rsid w:val="009B1E4F"/>
    <w:rsid w:val="009B42F9"/>
    <w:rsid w:val="009B5110"/>
    <w:rsid w:val="009B5B43"/>
    <w:rsid w:val="009B7CEF"/>
    <w:rsid w:val="009C0BE4"/>
    <w:rsid w:val="009C1A45"/>
    <w:rsid w:val="009C2BF9"/>
    <w:rsid w:val="009C323D"/>
    <w:rsid w:val="009D01A1"/>
    <w:rsid w:val="009D7036"/>
    <w:rsid w:val="009D7DDA"/>
    <w:rsid w:val="009E5A15"/>
    <w:rsid w:val="009E5BA9"/>
    <w:rsid w:val="009E5C2E"/>
    <w:rsid w:val="009E7685"/>
    <w:rsid w:val="009F0F18"/>
    <w:rsid w:val="009F3713"/>
    <w:rsid w:val="009F59FC"/>
    <w:rsid w:val="00A01D87"/>
    <w:rsid w:val="00A05907"/>
    <w:rsid w:val="00A142CA"/>
    <w:rsid w:val="00A14573"/>
    <w:rsid w:val="00A149B4"/>
    <w:rsid w:val="00A2283F"/>
    <w:rsid w:val="00A228C3"/>
    <w:rsid w:val="00A2487C"/>
    <w:rsid w:val="00A26D46"/>
    <w:rsid w:val="00A31FB9"/>
    <w:rsid w:val="00A34AC6"/>
    <w:rsid w:val="00A4675A"/>
    <w:rsid w:val="00A474DA"/>
    <w:rsid w:val="00A53A2D"/>
    <w:rsid w:val="00A556FA"/>
    <w:rsid w:val="00A559C4"/>
    <w:rsid w:val="00A559F0"/>
    <w:rsid w:val="00A56936"/>
    <w:rsid w:val="00A5735D"/>
    <w:rsid w:val="00A57669"/>
    <w:rsid w:val="00A60453"/>
    <w:rsid w:val="00A61B86"/>
    <w:rsid w:val="00A6239C"/>
    <w:rsid w:val="00A626A4"/>
    <w:rsid w:val="00A65008"/>
    <w:rsid w:val="00A70127"/>
    <w:rsid w:val="00A708FE"/>
    <w:rsid w:val="00A748A9"/>
    <w:rsid w:val="00A7676B"/>
    <w:rsid w:val="00A816B2"/>
    <w:rsid w:val="00A83573"/>
    <w:rsid w:val="00A87894"/>
    <w:rsid w:val="00A87BDA"/>
    <w:rsid w:val="00A91AF5"/>
    <w:rsid w:val="00A93819"/>
    <w:rsid w:val="00A954A7"/>
    <w:rsid w:val="00A979D8"/>
    <w:rsid w:val="00AA0F00"/>
    <w:rsid w:val="00AA1092"/>
    <w:rsid w:val="00AA19AB"/>
    <w:rsid w:val="00AA7D3B"/>
    <w:rsid w:val="00AB461C"/>
    <w:rsid w:val="00AD3EE8"/>
    <w:rsid w:val="00AD4895"/>
    <w:rsid w:val="00AD6BB9"/>
    <w:rsid w:val="00AD7A9D"/>
    <w:rsid w:val="00AE02B4"/>
    <w:rsid w:val="00AE2257"/>
    <w:rsid w:val="00AF00C4"/>
    <w:rsid w:val="00AF0E31"/>
    <w:rsid w:val="00AF38FC"/>
    <w:rsid w:val="00AF5E35"/>
    <w:rsid w:val="00AF687A"/>
    <w:rsid w:val="00AF7C39"/>
    <w:rsid w:val="00B01B57"/>
    <w:rsid w:val="00B04FD3"/>
    <w:rsid w:val="00B0504D"/>
    <w:rsid w:val="00B12A22"/>
    <w:rsid w:val="00B310D8"/>
    <w:rsid w:val="00B4152A"/>
    <w:rsid w:val="00B442F9"/>
    <w:rsid w:val="00B458CC"/>
    <w:rsid w:val="00B46E9F"/>
    <w:rsid w:val="00B5055C"/>
    <w:rsid w:val="00B54424"/>
    <w:rsid w:val="00B54F1F"/>
    <w:rsid w:val="00B61DA7"/>
    <w:rsid w:val="00B625E1"/>
    <w:rsid w:val="00B62FE7"/>
    <w:rsid w:val="00B64552"/>
    <w:rsid w:val="00B64B46"/>
    <w:rsid w:val="00B80980"/>
    <w:rsid w:val="00B80E78"/>
    <w:rsid w:val="00B847F9"/>
    <w:rsid w:val="00B87EB6"/>
    <w:rsid w:val="00B9691D"/>
    <w:rsid w:val="00BA252D"/>
    <w:rsid w:val="00BA5601"/>
    <w:rsid w:val="00BB1DB3"/>
    <w:rsid w:val="00BB2751"/>
    <w:rsid w:val="00BB6DE5"/>
    <w:rsid w:val="00BC107C"/>
    <w:rsid w:val="00BC50D3"/>
    <w:rsid w:val="00BC720C"/>
    <w:rsid w:val="00BC75C5"/>
    <w:rsid w:val="00BD1A11"/>
    <w:rsid w:val="00BD4091"/>
    <w:rsid w:val="00BD78CC"/>
    <w:rsid w:val="00BE0359"/>
    <w:rsid w:val="00BE0FE8"/>
    <w:rsid w:val="00BE5320"/>
    <w:rsid w:val="00BF0745"/>
    <w:rsid w:val="00BF0EED"/>
    <w:rsid w:val="00BF44BF"/>
    <w:rsid w:val="00C078EA"/>
    <w:rsid w:val="00C13CFF"/>
    <w:rsid w:val="00C160D7"/>
    <w:rsid w:val="00C16323"/>
    <w:rsid w:val="00C17449"/>
    <w:rsid w:val="00C2083D"/>
    <w:rsid w:val="00C215B6"/>
    <w:rsid w:val="00C236F7"/>
    <w:rsid w:val="00C2536F"/>
    <w:rsid w:val="00C270E6"/>
    <w:rsid w:val="00C325F8"/>
    <w:rsid w:val="00C37274"/>
    <w:rsid w:val="00C37A93"/>
    <w:rsid w:val="00C37BCD"/>
    <w:rsid w:val="00C42D95"/>
    <w:rsid w:val="00C50260"/>
    <w:rsid w:val="00C566E2"/>
    <w:rsid w:val="00C60889"/>
    <w:rsid w:val="00C616A5"/>
    <w:rsid w:val="00C622AE"/>
    <w:rsid w:val="00C66703"/>
    <w:rsid w:val="00C67CF8"/>
    <w:rsid w:val="00C713BE"/>
    <w:rsid w:val="00C73434"/>
    <w:rsid w:val="00C74806"/>
    <w:rsid w:val="00C75842"/>
    <w:rsid w:val="00C76980"/>
    <w:rsid w:val="00C778D7"/>
    <w:rsid w:val="00C80E66"/>
    <w:rsid w:val="00C82E6E"/>
    <w:rsid w:val="00C8334E"/>
    <w:rsid w:val="00C86389"/>
    <w:rsid w:val="00C9112B"/>
    <w:rsid w:val="00C91A31"/>
    <w:rsid w:val="00C92FD2"/>
    <w:rsid w:val="00C96CE8"/>
    <w:rsid w:val="00CA1AB3"/>
    <w:rsid w:val="00CA3AA5"/>
    <w:rsid w:val="00CA4DD3"/>
    <w:rsid w:val="00CA6FD8"/>
    <w:rsid w:val="00CB1320"/>
    <w:rsid w:val="00CB1A7C"/>
    <w:rsid w:val="00CB1AD4"/>
    <w:rsid w:val="00CB6D56"/>
    <w:rsid w:val="00CB6EDB"/>
    <w:rsid w:val="00CC0241"/>
    <w:rsid w:val="00CC11D0"/>
    <w:rsid w:val="00CC6047"/>
    <w:rsid w:val="00CC79C1"/>
    <w:rsid w:val="00CD07A8"/>
    <w:rsid w:val="00CD1D35"/>
    <w:rsid w:val="00CD21C7"/>
    <w:rsid w:val="00CD6E55"/>
    <w:rsid w:val="00CE11B0"/>
    <w:rsid w:val="00CE3EF6"/>
    <w:rsid w:val="00CE492D"/>
    <w:rsid w:val="00CE5D06"/>
    <w:rsid w:val="00CE7A0E"/>
    <w:rsid w:val="00CF43E7"/>
    <w:rsid w:val="00CF6F25"/>
    <w:rsid w:val="00D002F9"/>
    <w:rsid w:val="00D018C5"/>
    <w:rsid w:val="00D02510"/>
    <w:rsid w:val="00D0491F"/>
    <w:rsid w:val="00D07CB6"/>
    <w:rsid w:val="00D16D16"/>
    <w:rsid w:val="00D16F2C"/>
    <w:rsid w:val="00D22931"/>
    <w:rsid w:val="00D24945"/>
    <w:rsid w:val="00D2697C"/>
    <w:rsid w:val="00D374A4"/>
    <w:rsid w:val="00D377A7"/>
    <w:rsid w:val="00D4252B"/>
    <w:rsid w:val="00D42580"/>
    <w:rsid w:val="00D46F02"/>
    <w:rsid w:val="00D47C40"/>
    <w:rsid w:val="00D500FD"/>
    <w:rsid w:val="00D50BC5"/>
    <w:rsid w:val="00D50BCA"/>
    <w:rsid w:val="00D50E1B"/>
    <w:rsid w:val="00D5604A"/>
    <w:rsid w:val="00D5748F"/>
    <w:rsid w:val="00D600F1"/>
    <w:rsid w:val="00D648D3"/>
    <w:rsid w:val="00D65F56"/>
    <w:rsid w:val="00D677A2"/>
    <w:rsid w:val="00D74648"/>
    <w:rsid w:val="00D75614"/>
    <w:rsid w:val="00D80072"/>
    <w:rsid w:val="00D81A1A"/>
    <w:rsid w:val="00D82A0E"/>
    <w:rsid w:val="00D85B7B"/>
    <w:rsid w:val="00D961DC"/>
    <w:rsid w:val="00DA0783"/>
    <w:rsid w:val="00DA18D5"/>
    <w:rsid w:val="00DA2358"/>
    <w:rsid w:val="00DB12B2"/>
    <w:rsid w:val="00DB20A2"/>
    <w:rsid w:val="00DB24A5"/>
    <w:rsid w:val="00DB2FEC"/>
    <w:rsid w:val="00DB3A31"/>
    <w:rsid w:val="00DB5A54"/>
    <w:rsid w:val="00DC1E0C"/>
    <w:rsid w:val="00DC590E"/>
    <w:rsid w:val="00DC6066"/>
    <w:rsid w:val="00DC625B"/>
    <w:rsid w:val="00DC70FC"/>
    <w:rsid w:val="00DD0597"/>
    <w:rsid w:val="00DD0F30"/>
    <w:rsid w:val="00DE1A12"/>
    <w:rsid w:val="00DE1F0A"/>
    <w:rsid w:val="00DE6039"/>
    <w:rsid w:val="00DF100C"/>
    <w:rsid w:val="00DF4997"/>
    <w:rsid w:val="00E0000E"/>
    <w:rsid w:val="00E00A06"/>
    <w:rsid w:val="00E02176"/>
    <w:rsid w:val="00E07FA9"/>
    <w:rsid w:val="00E200C2"/>
    <w:rsid w:val="00E20D15"/>
    <w:rsid w:val="00E2166D"/>
    <w:rsid w:val="00E23F75"/>
    <w:rsid w:val="00E30920"/>
    <w:rsid w:val="00E40697"/>
    <w:rsid w:val="00E40F45"/>
    <w:rsid w:val="00E46CB4"/>
    <w:rsid w:val="00E47ADD"/>
    <w:rsid w:val="00E47D13"/>
    <w:rsid w:val="00E51B60"/>
    <w:rsid w:val="00E57EFD"/>
    <w:rsid w:val="00E64F2E"/>
    <w:rsid w:val="00E66A0D"/>
    <w:rsid w:val="00E73221"/>
    <w:rsid w:val="00E80081"/>
    <w:rsid w:val="00E825BC"/>
    <w:rsid w:val="00E82C63"/>
    <w:rsid w:val="00EA025C"/>
    <w:rsid w:val="00EA026D"/>
    <w:rsid w:val="00EA063C"/>
    <w:rsid w:val="00EA2A74"/>
    <w:rsid w:val="00EB0C33"/>
    <w:rsid w:val="00EB2FC2"/>
    <w:rsid w:val="00EB41A6"/>
    <w:rsid w:val="00EB5951"/>
    <w:rsid w:val="00EB76C8"/>
    <w:rsid w:val="00EC2D3D"/>
    <w:rsid w:val="00EC3748"/>
    <w:rsid w:val="00EC4A58"/>
    <w:rsid w:val="00EC65BC"/>
    <w:rsid w:val="00EC7714"/>
    <w:rsid w:val="00ED18A9"/>
    <w:rsid w:val="00ED6CCE"/>
    <w:rsid w:val="00EE1A99"/>
    <w:rsid w:val="00EE5405"/>
    <w:rsid w:val="00EE79AD"/>
    <w:rsid w:val="00EF21EA"/>
    <w:rsid w:val="00EF5065"/>
    <w:rsid w:val="00EF6F53"/>
    <w:rsid w:val="00EF78D4"/>
    <w:rsid w:val="00EF7B1A"/>
    <w:rsid w:val="00F0105D"/>
    <w:rsid w:val="00F01843"/>
    <w:rsid w:val="00F1030A"/>
    <w:rsid w:val="00F141F9"/>
    <w:rsid w:val="00F14D63"/>
    <w:rsid w:val="00F20464"/>
    <w:rsid w:val="00F21B0B"/>
    <w:rsid w:val="00F22348"/>
    <w:rsid w:val="00F24BE2"/>
    <w:rsid w:val="00F26021"/>
    <w:rsid w:val="00F35D7D"/>
    <w:rsid w:val="00F371A5"/>
    <w:rsid w:val="00F40113"/>
    <w:rsid w:val="00F4025A"/>
    <w:rsid w:val="00F41958"/>
    <w:rsid w:val="00F438E0"/>
    <w:rsid w:val="00F46D3A"/>
    <w:rsid w:val="00F47CF5"/>
    <w:rsid w:val="00F5060A"/>
    <w:rsid w:val="00F530A9"/>
    <w:rsid w:val="00F53B64"/>
    <w:rsid w:val="00F54099"/>
    <w:rsid w:val="00F56E60"/>
    <w:rsid w:val="00F61BD3"/>
    <w:rsid w:val="00F6232A"/>
    <w:rsid w:val="00F62F04"/>
    <w:rsid w:val="00F630DF"/>
    <w:rsid w:val="00F657B6"/>
    <w:rsid w:val="00F668D1"/>
    <w:rsid w:val="00F6720D"/>
    <w:rsid w:val="00F70245"/>
    <w:rsid w:val="00F74033"/>
    <w:rsid w:val="00F76A0B"/>
    <w:rsid w:val="00F80BE0"/>
    <w:rsid w:val="00F8160D"/>
    <w:rsid w:val="00F8326A"/>
    <w:rsid w:val="00F847B9"/>
    <w:rsid w:val="00F84807"/>
    <w:rsid w:val="00F84C94"/>
    <w:rsid w:val="00F85B80"/>
    <w:rsid w:val="00F87313"/>
    <w:rsid w:val="00F9067F"/>
    <w:rsid w:val="00F93D65"/>
    <w:rsid w:val="00FA27CF"/>
    <w:rsid w:val="00FA2908"/>
    <w:rsid w:val="00FA356F"/>
    <w:rsid w:val="00FA39FF"/>
    <w:rsid w:val="00FA47C8"/>
    <w:rsid w:val="00FA53AE"/>
    <w:rsid w:val="00FB0862"/>
    <w:rsid w:val="00FB27E8"/>
    <w:rsid w:val="00FB33D7"/>
    <w:rsid w:val="00FB4140"/>
    <w:rsid w:val="00FB536D"/>
    <w:rsid w:val="00FC1211"/>
    <w:rsid w:val="00FC6CC8"/>
    <w:rsid w:val="00FC74FD"/>
    <w:rsid w:val="00FD08E3"/>
    <w:rsid w:val="00FD1329"/>
    <w:rsid w:val="00FD18A9"/>
    <w:rsid w:val="00FD213B"/>
    <w:rsid w:val="00FD251A"/>
    <w:rsid w:val="00FD2E3D"/>
    <w:rsid w:val="00FD3BC1"/>
    <w:rsid w:val="00FD5131"/>
    <w:rsid w:val="00FD6180"/>
    <w:rsid w:val="00FD701C"/>
    <w:rsid w:val="00FD72F5"/>
    <w:rsid w:val="00FE7526"/>
    <w:rsid w:val="00FF1D39"/>
    <w:rsid w:val="00FF1E0E"/>
    <w:rsid w:val="00FF2D68"/>
    <w:rsid w:val="00FF33A9"/>
    <w:rsid w:val="00FF3B07"/>
    <w:rsid w:val="00FF5EE2"/>
    <w:rsid w:val="00FF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C6B50"/>
  <w15:docId w15:val="{5247CA0A-B699-453E-AF91-94D420E67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F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C4633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5C4633"/>
    <w:pPr>
      <w:keepNext/>
      <w:outlineLvl w:val="1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C4633"/>
    <w:pPr>
      <w:keepNext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0105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0105D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53D90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853D90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853D90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853D90"/>
    <w:rPr>
      <w:rFonts w:ascii="Calibri" w:hAnsi="Calibri" w:cs="Calibri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853D90"/>
    <w:rPr>
      <w:rFonts w:ascii="Calibri" w:hAnsi="Calibri" w:cs="Calibri"/>
      <w:i/>
      <w:iCs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5C4633"/>
    <w:pPr>
      <w:jc w:val="center"/>
    </w:pPr>
    <w:rPr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99"/>
    <w:rsid w:val="00853D90"/>
    <w:rPr>
      <w:rFonts w:ascii="Cambria" w:hAnsi="Cambria" w:cs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5C4633"/>
    <w:pPr>
      <w:jc w:val="center"/>
    </w:pPr>
    <w:rPr>
      <w:b/>
      <w:bCs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99"/>
    <w:rsid w:val="00853D90"/>
    <w:rPr>
      <w:rFonts w:ascii="Cambria" w:hAnsi="Cambria" w:cs="Cambria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C4633"/>
    <w:rPr>
      <w:b/>
      <w:bCs/>
      <w:i/>
      <w:iC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53D90"/>
    <w:rPr>
      <w:sz w:val="24"/>
      <w:szCs w:val="24"/>
    </w:rPr>
  </w:style>
  <w:style w:type="paragraph" w:styleId="BodyText2">
    <w:name w:val="Body Text 2"/>
    <w:basedOn w:val="Normal"/>
    <w:link w:val="BodyText2Char1"/>
    <w:uiPriority w:val="99"/>
    <w:rsid w:val="00F0105D"/>
    <w:pPr>
      <w:spacing w:after="120"/>
      <w:ind w:left="360"/>
    </w:pPr>
  </w:style>
  <w:style w:type="character" w:customStyle="1" w:styleId="BodyText2Char">
    <w:name w:val="Body Text 2 Char"/>
    <w:basedOn w:val="DefaultParagraphFont"/>
    <w:uiPriority w:val="99"/>
    <w:semiHidden/>
    <w:rsid w:val="009E5BA9"/>
    <w:rPr>
      <w:sz w:val="24"/>
      <w:szCs w:val="24"/>
    </w:rPr>
  </w:style>
  <w:style w:type="character" w:customStyle="1" w:styleId="BodyText2Char1">
    <w:name w:val="Body Text 2 Char1"/>
    <w:basedOn w:val="DefaultParagraphFont"/>
    <w:link w:val="BodyText2"/>
    <w:uiPriority w:val="99"/>
    <w:semiHidden/>
    <w:rsid w:val="00853D90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2D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D9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42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D95"/>
    <w:rPr>
      <w:sz w:val="24"/>
      <w:szCs w:val="24"/>
    </w:rPr>
  </w:style>
  <w:style w:type="character" w:customStyle="1" w:styleId="StyleCalibri">
    <w:name w:val="Style Calibri"/>
    <w:basedOn w:val="DefaultParagraphFont"/>
    <w:rsid w:val="00FF3B07"/>
    <w:rPr>
      <w:rFonts w:ascii="Calibri" w:hAnsi="Calibri"/>
      <w:sz w:val="20"/>
    </w:rPr>
  </w:style>
  <w:style w:type="table" w:styleId="TableGrid">
    <w:name w:val="Table Grid"/>
    <w:basedOn w:val="TableNormal"/>
    <w:uiPriority w:val="59"/>
    <w:rsid w:val="00B46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1C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3FB8"/>
    <w:rPr>
      <w:rFonts w:asciiTheme="minorHAnsi" w:hAnsiTheme="minorHAnsi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FB8"/>
    <w:rPr>
      <w:rFonts w:asciiTheme="minorHAnsi" w:hAnsiTheme="minorHAnsi" w:cs="Tahoma"/>
      <w:sz w:val="24"/>
      <w:szCs w:val="16"/>
    </w:rPr>
  </w:style>
  <w:style w:type="paragraph" w:styleId="NoSpacing">
    <w:name w:val="No Spacing"/>
    <w:uiPriority w:val="1"/>
    <w:qFormat/>
    <w:rsid w:val="000A148E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F4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3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3E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3E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6C3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6C3"/>
    <w:rPr>
      <w:rFonts w:ascii="Consolas" w:hAnsi="Consolas"/>
    </w:rPr>
  </w:style>
  <w:style w:type="paragraph" w:customStyle="1" w:styleId="Default">
    <w:name w:val="Default"/>
    <w:rsid w:val="006956C3"/>
    <w:pPr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0536">
          <w:marLeft w:val="0"/>
          <w:marRight w:val="0"/>
          <w:marTop w:val="0"/>
          <w:marBottom w:val="0"/>
          <w:divBdr>
            <w:top w:val="single" w:sz="6" w:space="0" w:color="9999EE"/>
            <w:left w:val="single" w:sz="6" w:space="0" w:color="9999EE"/>
            <w:bottom w:val="single" w:sz="6" w:space="0" w:color="9999EE"/>
            <w:right w:val="single" w:sz="6" w:space="0" w:color="9999EE"/>
          </w:divBdr>
        </w:div>
        <w:div w:id="5355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50F832-F71D-4E05-A881-EF23279BC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ighborhood Housing Services, Inc</vt:lpstr>
    </vt:vector>
  </TitlesOfParts>
  <Company>HRDC District IX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ighborhood Housing Services, Inc</dc:title>
  <dc:subject/>
  <dc:creator>Neighborhood Housing Authority</dc:creator>
  <cp:keywords/>
  <dc:description/>
  <cp:lastModifiedBy>Jennifer Treff</cp:lastModifiedBy>
  <cp:revision>8</cp:revision>
  <cp:lastPrinted>2020-12-24T18:14:00Z</cp:lastPrinted>
  <dcterms:created xsi:type="dcterms:W3CDTF">2020-10-02T17:12:00Z</dcterms:created>
  <dcterms:modified xsi:type="dcterms:W3CDTF">2021-09-21T19:15:00Z</dcterms:modified>
</cp:coreProperties>
</file>